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4CBB8" w14:textId="5B1AEACF" w:rsidR="000E062E" w:rsidRDefault="00533455">
      <w:r>
        <w:t xml:space="preserve">Kusto 101—helpful links </w:t>
      </w:r>
    </w:p>
    <w:p w14:paraId="32AEEFF3" w14:textId="07EDEAF2" w:rsidR="00533455" w:rsidRDefault="00533455" w:rsidP="00533455">
      <w:pPr>
        <w:pStyle w:val="ListParagraph"/>
        <w:numPr>
          <w:ilvl w:val="0"/>
          <w:numId w:val="1"/>
        </w:numPr>
      </w:pPr>
      <w:r>
        <w:t>KQL</w:t>
      </w:r>
      <w:r>
        <w:sym w:font="Wingdings" w:char="F0E0"/>
      </w:r>
      <w:r>
        <w:t xml:space="preserve">SQL Cheat Sheet: </w:t>
      </w:r>
      <w:hyperlink r:id="rId5" w:history="1">
        <w:r w:rsidRPr="005062FF">
          <w:rPr>
            <w:rStyle w:val="Hyperlink"/>
          </w:rPr>
          <w:t>https://kusto.azurewebsites.net/docs/query/sqlcheatsheet.html</w:t>
        </w:r>
      </w:hyperlink>
      <w:r>
        <w:t xml:space="preserve"> </w:t>
      </w:r>
    </w:p>
    <w:p w14:paraId="4D5AF4BE" w14:textId="12D2CB0B" w:rsidR="00533455" w:rsidRDefault="00533455" w:rsidP="00533455">
      <w:pPr>
        <w:pStyle w:val="ListParagraph"/>
        <w:numPr>
          <w:ilvl w:val="0"/>
          <w:numId w:val="1"/>
        </w:numPr>
      </w:pPr>
      <w:proofErr w:type="spellStart"/>
      <w:r>
        <w:t>Kqlmagic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/Lab Plugin: </w:t>
      </w:r>
      <w:hyperlink r:id="rId6" w:history="1">
        <w:r w:rsidRPr="005062FF">
          <w:rPr>
            <w:rStyle w:val="Hyperlink"/>
          </w:rPr>
          <w:t>https://mybinder.org/v2/gh/Microsoft/jupyter-Kqlmagic/master?filepath=notebooks%2FQuickStart.ipynb</w:t>
        </w:r>
      </w:hyperlink>
      <w:r>
        <w:t xml:space="preserve"> </w:t>
      </w:r>
    </w:p>
    <w:p w14:paraId="3BC42463" w14:textId="3B72331C" w:rsidR="00533455" w:rsidRDefault="00533455" w:rsidP="00533455">
      <w:pPr>
        <w:pStyle w:val="ListParagraph"/>
        <w:numPr>
          <w:ilvl w:val="0"/>
          <w:numId w:val="1"/>
        </w:numPr>
      </w:pPr>
      <w:r>
        <w:t xml:space="preserve">Kusto Python SDK: </w:t>
      </w:r>
      <w:hyperlink r:id="rId7" w:history="1">
        <w:r w:rsidRPr="005062FF">
          <w:rPr>
            <w:rStyle w:val="Hyperlink"/>
          </w:rPr>
          <w:t>https://github.com/Azure/azure-kusto-python</w:t>
        </w:r>
      </w:hyperlink>
      <w:r>
        <w:t xml:space="preserve"> </w:t>
      </w:r>
      <w:bookmarkStart w:id="0" w:name="_GoBack"/>
      <w:bookmarkEnd w:id="0"/>
    </w:p>
    <w:sectPr w:rsidR="00533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174E76"/>
    <w:multiLevelType w:val="hybridMultilevel"/>
    <w:tmpl w:val="E86AB468"/>
    <w:lvl w:ilvl="0" w:tplc="F4700F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Dc1NjQxMzYyMjdS0lEKTi0uzszPAykwrAUARI879SwAAAA="/>
  </w:docVars>
  <w:rsids>
    <w:rsidRoot w:val="00533455"/>
    <w:rsid w:val="000E062E"/>
    <w:rsid w:val="00533455"/>
    <w:rsid w:val="00DB6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83BF3"/>
  <w15:chartTrackingRefBased/>
  <w15:docId w15:val="{EFE2F587-7510-46D9-BE43-FB8865875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34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34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3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zure/azure-kusto-pyth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ybinder.org/v2/gh/Microsoft/jupyter-Kqlmagic/master?filepath=notebooks%2FQuickStart.ipynb" TargetMode="External"/><Relationship Id="rId5" Type="http://schemas.openxmlformats.org/officeDocument/2006/relationships/hyperlink" Target="https://kusto.azurewebsites.net/docs/query/sqlcheatsheet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Weaver</dc:creator>
  <cp:keywords/>
  <dc:description/>
  <cp:lastModifiedBy>Joshua Weaver</cp:lastModifiedBy>
  <cp:revision>1</cp:revision>
  <dcterms:created xsi:type="dcterms:W3CDTF">2018-12-06T22:05:00Z</dcterms:created>
  <dcterms:modified xsi:type="dcterms:W3CDTF">2018-12-06T22:07:00Z</dcterms:modified>
</cp:coreProperties>
</file>